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ซ้อม</w:t>
      </w:r>
      <w:r>
        <w:t xml:space="preserve"> </w:t>
      </w:r>
      <w:r>
        <w:t xml:space="preserve">ASR</w:t>
      </w:r>
      <w:r>
        <w:t xml:space="preserve"> </w:t>
      </w:r>
      <w:r>
        <w:t xml:space="preserve">Demo</w:t>
      </w:r>
      <w:r>
        <w:t xml:space="preserve"> </w:t>
      </w:r>
      <w:r>
        <w:t xml:space="preserve">MONO29</w:t>
      </w:r>
      <w:r>
        <w:t xml:space="preserve"> </w:t>
      </w:r>
      <w:r>
        <w:t xml:space="preserve">26022567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หลังจากนั้นก็จะหยุดพักให้ผู้สมัครเรียนรับประทานอาหารกลางวันและอีก 1 ชั่วโมงก็จะมีการจับสลากแบ่งสาย พร้อมกับจากเอกสารแนะนำตัวให้กับผู้สมัครรอบบ่ายทุกคนได้มีเวลาศึกษาเป็นเวลา 1 ชั่วโมง ซึ่งในช่วงบ่ายครับว่าจะเริ่มได้ประมาณ 14:30 น และคาดว่าเวลา 17:00 ก็จะ การเลือกกันเสร็จสิ้นนะครับ อาจจะมีบางกรณีที่ต้องจับฉลาก ซึ่งต้องใช้เวลาเพิ่มขึ้น แต่คาดว่าไม่น่าจะเกิน 17:30 วันนี้ก็น่าจะแล้วเสร็จทั้งหมด ศูนย์ของการคิดรูปแบบต่างๆที่มีข่าวออกไปนายอิทธิพรบอกว่า ไว้ดูลายอย่างรัดกุม วิธีการทำโพยถ้าจบกฎหมายจริงๆห้ามทำโพลแต่การให้ข้อคิดเห็นว่าควรจะเลือกใคร การเสนอว่ามีผู้ใดน่าจะเข้าตาซึ่งแนวปฏิบัติของกกตหากพบว่ามีความผิด ปกติสำนักงานก็จะศึกษาข้อเท็จจริง ส่วนการพบปะแนะนำตัวถือว่าไม่ผิดกฎหมายและการบินถือเป็นการ พี่แบบไม่ให้ผลประโยชน์ เป็นเรื่องปกติของการสมัคร ส่วนที่เคยมีกรณีร้องเรียนว่ามีการฮั้วกันระหว่างเข้าห้องน้ำในอิทธิพรก็ชี้แจง ว่ามีการวางเจ้าหน้าที่ตรวจสอบกรณีลักษณะนี้ในการเลือกระดับอำเภอที่ผ่านมาอยู่แล้ว 300 เรื่องครับประมาณ 300 เรื่อง ส่วนการเลือกกันเองในวันนี้นะครับนายอิทธิพรก็บอกว่า โดยเฉลี่ยผู้สมัครแต่ละกลุ่ม 150 คน น้อยที่สุดในก็จะมีกลุ่มละ 120 แล้วก็กระบวนการพับลงวันนี้ก็น่าจะไหลไปได้เรื่อยๆ ต้นไปถึงการได้สวจน 200 คนซึ่งตอนนี้ก็ยังไม่มีแนวโน้มนะครับ ว่าทุกอย่างจะไม่เป็นไปตามเป้าหมายที่วางไว้ยืนยันว่า 18:30 วันนี้ อยากจะเสร็จสิ้นนะครับ นอกจากนี้ยังมีอีกประเด็นเกี่ยวกับเรื่องของการเลือกสว ทางด้านของไอรอพี่ล่าสุดราคาไงรอเนี่ยออกมาชี้แจงหลังจากที่มี หลุดล็อบบี้เลือกสวครับ ซึ่งไอ้รอยืนยันบอกว่าไม่ได้ส่งใครสมัครสวและก็ไม่ได้สนับสนุนผู้สมัครรายใด พร้อมกันนี้ตีไปยังกกต. ให้โทรคะแนนดิบให้กับประชาชนได้สามารถร่วมตรวจสอบ หัวเลือกสวด้วย ก่อนหน้านี้มีผู้สมัครสวได้ตั้งกลุ่มไลน์ขึ้นมาเพื่อแนะนำตัวกันได้ บอกว่ามีผู้สมัครในแต่ละกลุ่มอาชีพเป็นจำนวนมากโดยผู้สมัครกลุ่มนึงที่ใช้ชื่อ กลุ่มไลน์ว่าสวประชาชน ก็มีการแนะนำตัวเช่นกันครับตะวัน LINE ที่หลุดออกมานี้เป็นช่วงหนึ่งที่ผู้สมัครสว หวงไอ้หล่อ โดยอ้างว่ามีการบังคับให้ลงคะแนนให้กลุ่มที่ไอลอว์สนับสนุน พร้อมกับตั้งคำถามว่าใช้อำนาจอะไรในการบังคับผู้สมัครสว หลังจากพิมพ์ข้อความดังกล่าวผู้ใช้งานรายนี้ก็ถูกดีดออกจากกลุ่มทันที จากกรณีนี้ครับ ล่าสุด นายยิ่งชีพอัชฌานนท์ ผู้อำนวยกา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ซ้อม ASR Demo MONO29 26022567</dc:title>
  <dc:creator/>
  <cp:keywords/>
  <dcterms:created xsi:type="dcterms:W3CDTF">2024-06-26T07:19:36Z</dcterms:created>
  <dcterms:modified xsi:type="dcterms:W3CDTF">2024-06-26T07:1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6 มิถุนายน 2567 เวลา 13.23 น.</vt:lpwstr>
  </property>
  <property fmtid="{D5CDD505-2E9C-101B-9397-08002B2CF9AE}" pid="3" name="subtitle">
    <vt:lpwstr/>
  </property>
</Properties>
</file>